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4D053E" w14:textId="63E8DACF" w:rsidR="008E3924" w:rsidRDefault="008E3924" w:rsidP="008E3924">
      <w:pPr>
        <w:pStyle w:val="Default"/>
        <w:rPr>
          <w:sz w:val="28"/>
          <w:szCs w:val="28"/>
        </w:rPr>
      </w:pPr>
      <w:r>
        <w:rPr>
          <w:sz w:val="28"/>
          <w:szCs w:val="28"/>
        </w:rPr>
        <w:t>Full Name: Rakyan Satrya Adhikara</w:t>
      </w:r>
    </w:p>
    <w:p w14:paraId="771F31B4" w14:textId="6C19748D" w:rsidR="008E3924" w:rsidRDefault="008E3924" w:rsidP="008E3924">
      <w:pPr>
        <w:pStyle w:val="Default"/>
        <w:rPr>
          <w:sz w:val="28"/>
          <w:szCs w:val="28"/>
        </w:rPr>
      </w:pPr>
      <w:r>
        <w:rPr>
          <w:sz w:val="28"/>
          <w:szCs w:val="28"/>
        </w:rPr>
        <w:t>Student ID: 219548135</w:t>
      </w:r>
    </w:p>
    <w:p w14:paraId="279934A5" w14:textId="3B855550" w:rsidR="001B635C" w:rsidRDefault="001B635C" w:rsidP="008E3924">
      <w:pPr>
        <w:pStyle w:val="Default"/>
        <w:rPr>
          <w:sz w:val="28"/>
          <w:szCs w:val="28"/>
        </w:rPr>
      </w:pPr>
    </w:p>
    <w:p w14:paraId="17B21186" w14:textId="6C311C33" w:rsidR="008E3924" w:rsidRDefault="001B635C" w:rsidP="008E3924">
      <w:pPr>
        <w:pStyle w:val="Default"/>
        <w:rPr>
          <w:sz w:val="28"/>
          <w:szCs w:val="28"/>
        </w:rPr>
      </w:pPr>
      <w:r>
        <w:rPr>
          <w:sz w:val="28"/>
          <w:szCs w:val="28"/>
        </w:rPr>
        <w:t xml:space="preserve">SIT210 Task </w:t>
      </w:r>
      <w:r w:rsidR="00E72687">
        <w:rPr>
          <w:sz w:val="28"/>
          <w:szCs w:val="28"/>
        </w:rPr>
        <w:t>11.1</w:t>
      </w:r>
      <w:r w:rsidR="006E1D26">
        <w:rPr>
          <w:sz w:val="28"/>
          <w:szCs w:val="28"/>
        </w:rPr>
        <w:t>P</w:t>
      </w:r>
      <w:r w:rsidR="00E72687">
        <w:rPr>
          <w:sz w:val="28"/>
          <w:szCs w:val="28"/>
        </w:rPr>
        <w:t>CDHD</w:t>
      </w:r>
    </w:p>
    <w:p w14:paraId="764FD4DB" w14:textId="587725EB" w:rsidR="008229F1" w:rsidRPr="00E72687" w:rsidRDefault="008229F1" w:rsidP="00926373">
      <w:pPr>
        <w:autoSpaceDE w:val="0"/>
        <w:autoSpaceDN w:val="0"/>
        <w:adjustRightInd w:val="0"/>
        <w:spacing w:after="0" w:line="240" w:lineRule="auto"/>
        <w:rPr>
          <w:noProof/>
          <w:sz w:val="32"/>
          <w:szCs w:val="32"/>
        </w:rPr>
      </w:pPr>
    </w:p>
    <w:p w14:paraId="0A6127A9" w14:textId="56FB1096" w:rsidR="00137C7F" w:rsidRDefault="00137C7F" w:rsidP="00926373">
      <w:pPr>
        <w:autoSpaceDE w:val="0"/>
        <w:autoSpaceDN w:val="0"/>
        <w:adjustRightInd w:val="0"/>
        <w:spacing w:after="0" w:line="240" w:lineRule="auto"/>
        <w:rPr>
          <w:sz w:val="32"/>
          <w:szCs w:val="32"/>
        </w:rPr>
      </w:pPr>
      <w:r>
        <w:rPr>
          <w:sz w:val="32"/>
          <w:szCs w:val="32"/>
        </w:rPr>
        <w:t xml:space="preserve">GitHub link: </w:t>
      </w:r>
      <w:hyperlink r:id="rId5" w:history="1">
        <w:r w:rsidR="00461D15" w:rsidRPr="00E04CEC">
          <w:rPr>
            <w:rStyle w:val="Hyperlink"/>
            <w:sz w:val="32"/>
            <w:szCs w:val="32"/>
          </w:rPr>
          <w:t>https://github.com/radhikara/SmartDoorbell.git</w:t>
        </w:r>
      </w:hyperlink>
    </w:p>
    <w:p w14:paraId="1917059B" w14:textId="77777777" w:rsidR="00137C7F" w:rsidRDefault="00137C7F" w:rsidP="00926373">
      <w:pPr>
        <w:autoSpaceDE w:val="0"/>
        <w:autoSpaceDN w:val="0"/>
        <w:adjustRightInd w:val="0"/>
        <w:spacing w:after="0" w:line="240" w:lineRule="auto"/>
        <w:rPr>
          <w:sz w:val="32"/>
          <w:szCs w:val="32"/>
        </w:rPr>
      </w:pPr>
      <w:bookmarkStart w:id="0" w:name="_GoBack"/>
      <w:bookmarkEnd w:id="0"/>
    </w:p>
    <w:p w14:paraId="145E14BA" w14:textId="461E1039" w:rsidR="00D70495" w:rsidRDefault="00131E0E" w:rsidP="00926373">
      <w:pPr>
        <w:autoSpaceDE w:val="0"/>
        <w:autoSpaceDN w:val="0"/>
        <w:adjustRightInd w:val="0"/>
        <w:spacing w:after="0" w:line="240" w:lineRule="auto"/>
        <w:rPr>
          <w:sz w:val="32"/>
          <w:szCs w:val="32"/>
        </w:rPr>
      </w:pPr>
      <w:proofErr w:type="spellStart"/>
      <w:r w:rsidRPr="00E72687">
        <w:rPr>
          <w:sz w:val="32"/>
          <w:szCs w:val="32"/>
        </w:rPr>
        <w:t>Youtube</w:t>
      </w:r>
      <w:proofErr w:type="spellEnd"/>
      <w:r w:rsidRPr="00E72687">
        <w:rPr>
          <w:sz w:val="32"/>
          <w:szCs w:val="32"/>
        </w:rPr>
        <w:t xml:space="preserve"> link: </w:t>
      </w:r>
      <w:hyperlink r:id="rId6" w:history="1">
        <w:r w:rsidR="00E72687" w:rsidRPr="00994B70">
          <w:rPr>
            <w:rStyle w:val="Hyperlink"/>
            <w:sz w:val="32"/>
            <w:szCs w:val="32"/>
          </w:rPr>
          <w:t>https://youtu.be/maN1FEY4jvE</w:t>
        </w:r>
      </w:hyperlink>
    </w:p>
    <w:p w14:paraId="5B12281F" w14:textId="77777777" w:rsidR="00E72687" w:rsidRPr="00E72687" w:rsidRDefault="00E72687" w:rsidP="00926373">
      <w:pPr>
        <w:autoSpaceDE w:val="0"/>
        <w:autoSpaceDN w:val="0"/>
        <w:adjustRightInd w:val="0"/>
        <w:spacing w:after="0" w:line="240" w:lineRule="auto"/>
        <w:rPr>
          <w:sz w:val="32"/>
          <w:szCs w:val="32"/>
        </w:rPr>
      </w:pPr>
    </w:p>
    <w:p w14:paraId="067D4F24" w14:textId="5A8189E0" w:rsidR="006F7D8B" w:rsidRPr="00131E0E" w:rsidRDefault="00E72687" w:rsidP="00926373">
      <w:pPr>
        <w:autoSpaceDE w:val="0"/>
        <w:autoSpaceDN w:val="0"/>
        <w:adjustRightInd w:val="0"/>
        <w:spacing w:after="0" w:line="240" w:lineRule="auto"/>
        <w:rPr>
          <w:sz w:val="32"/>
          <w:szCs w:val="32"/>
        </w:rPr>
      </w:pPr>
      <w:r w:rsidRPr="00E72687">
        <w:rPr>
          <w:noProof/>
          <w:sz w:val="32"/>
          <w:szCs w:val="32"/>
        </w:rPr>
        <w:drawing>
          <wp:inline distT="0" distB="0" distL="0" distR="0" wp14:anchorId="1B596044" wp14:editId="6394B21A">
            <wp:extent cx="5731510" cy="3843655"/>
            <wp:effectExtent l="0" t="0" r="254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43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F7D8B" w:rsidRPr="00131E0E" w:rsidSect="001E390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BF0103"/>
    <w:multiLevelType w:val="multilevel"/>
    <w:tmpl w:val="D91ED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E2D7E0D"/>
    <w:multiLevelType w:val="hybridMultilevel"/>
    <w:tmpl w:val="A0345D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7114ED"/>
    <w:multiLevelType w:val="hybridMultilevel"/>
    <w:tmpl w:val="01DA6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3070C8A"/>
    <w:multiLevelType w:val="hybridMultilevel"/>
    <w:tmpl w:val="91EA51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CDE51DD"/>
    <w:multiLevelType w:val="hybridMultilevel"/>
    <w:tmpl w:val="71F2B5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wMDG3MDGxMDAwMDNS0lEKTi0uzszPAykwrgUAp+fA7SwAAAA="/>
  </w:docVars>
  <w:rsids>
    <w:rsidRoot w:val="008E3924"/>
    <w:rsid w:val="000609A0"/>
    <w:rsid w:val="000E6252"/>
    <w:rsid w:val="00131E0E"/>
    <w:rsid w:val="00137C7F"/>
    <w:rsid w:val="00185E27"/>
    <w:rsid w:val="001B635C"/>
    <w:rsid w:val="001E3901"/>
    <w:rsid w:val="002B19C8"/>
    <w:rsid w:val="00303B9A"/>
    <w:rsid w:val="00413540"/>
    <w:rsid w:val="00461D15"/>
    <w:rsid w:val="005F5DA6"/>
    <w:rsid w:val="006468F5"/>
    <w:rsid w:val="0067188C"/>
    <w:rsid w:val="006A53FC"/>
    <w:rsid w:val="006E1D26"/>
    <w:rsid w:val="006F7D8B"/>
    <w:rsid w:val="00820A78"/>
    <w:rsid w:val="008229F1"/>
    <w:rsid w:val="008473E0"/>
    <w:rsid w:val="00867656"/>
    <w:rsid w:val="00883966"/>
    <w:rsid w:val="008E3924"/>
    <w:rsid w:val="00926373"/>
    <w:rsid w:val="00974769"/>
    <w:rsid w:val="00983193"/>
    <w:rsid w:val="00BB2839"/>
    <w:rsid w:val="00D45707"/>
    <w:rsid w:val="00D70495"/>
    <w:rsid w:val="00E726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E1E947"/>
  <w15:chartTrackingRefBased/>
  <w15:docId w15:val="{45D5760A-CB25-474E-80BB-4A8E86BE2E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8E3924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E39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39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53F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6A53FC"/>
    <w:rPr>
      <w:rFonts w:ascii="Courier New" w:eastAsia="Times New Roman" w:hAnsi="Courier New" w:cs="Courier New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7049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685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youtu.be/maN1FEY4jvE" TargetMode="External"/><Relationship Id="rId5" Type="http://schemas.openxmlformats.org/officeDocument/2006/relationships/hyperlink" Target="https://github.com/radhikara/SmartDoorbell.git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4</Words>
  <Characters>25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kyan</dc:creator>
  <cp:keywords/>
  <dc:description/>
  <cp:lastModifiedBy>Rakyan Satrya Adhikara</cp:lastModifiedBy>
  <cp:revision>4</cp:revision>
  <cp:lastPrinted>2020-05-26T00:00:00Z</cp:lastPrinted>
  <dcterms:created xsi:type="dcterms:W3CDTF">2020-06-03T08:42:00Z</dcterms:created>
  <dcterms:modified xsi:type="dcterms:W3CDTF">2020-06-13T04:36:00Z</dcterms:modified>
</cp:coreProperties>
</file>